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D08964" w14:textId="2180A0EB" w:rsidR="00300045" w:rsidRPr="00300045" w:rsidRDefault="00300045">
      <w:pPr>
        <w:rPr>
          <w:b/>
          <w:bCs/>
          <w:lang w:val="en-US"/>
        </w:rPr>
      </w:pPr>
      <w:r w:rsidRPr="00300045">
        <w:rPr>
          <w:b/>
          <w:bCs/>
          <w:lang w:val="en-US"/>
        </w:rPr>
        <w:t>BIOMEDICAL IMAGE SEGMENTATION VIA UNCERTAIN</w:t>
      </w:r>
      <w:r>
        <w:rPr>
          <w:b/>
          <w:bCs/>
          <w:lang w:val="en-US"/>
        </w:rPr>
        <w:t>TY QUANTIFICATION</w:t>
      </w:r>
    </w:p>
    <w:p w14:paraId="4FC53449" w14:textId="49B1C919" w:rsidR="00235CF0" w:rsidRDefault="00235CF0">
      <w:pPr>
        <w:rPr>
          <w:lang w:val="en-US"/>
        </w:rPr>
      </w:pPr>
    </w:p>
    <w:p w14:paraId="1F451F71" w14:textId="77777777" w:rsidR="00173F70" w:rsidRDefault="00173F70" w:rsidP="00173F70">
      <w:pPr>
        <w:rPr>
          <w:b/>
          <w:bCs/>
          <w:lang w:val="en-US"/>
        </w:rPr>
      </w:pPr>
      <w:r w:rsidRPr="0058789F">
        <w:rPr>
          <w:b/>
          <w:bCs/>
          <w:lang w:val="en-US"/>
        </w:rPr>
        <w:t>Things done this week:</w:t>
      </w:r>
    </w:p>
    <w:p w14:paraId="092C7A9F" w14:textId="77777777" w:rsidR="00173F70" w:rsidRDefault="00173F70" w:rsidP="00173F70">
      <w:pPr>
        <w:rPr>
          <w:lang w:val="en-US"/>
        </w:rPr>
      </w:pPr>
    </w:p>
    <w:p w14:paraId="0A68E71A" w14:textId="77777777" w:rsidR="00173F70" w:rsidRPr="00CD5232" w:rsidRDefault="00173F70" w:rsidP="00173F70">
      <w:pPr>
        <w:rPr>
          <w:b/>
          <w:bCs/>
          <w:lang w:val="en-US"/>
        </w:rPr>
      </w:pPr>
      <w:r w:rsidRPr="00CD5232">
        <w:rPr>
          <w:b/>
          <w:bCs/>
          <w:lang w:val="en-US"/>
        </w:rPr>
        <w:t>Databases</w:t>
      </w:r>
    </w:p>
    <w:p w14:paraId="757692E7" w14:textId="77777777" w:rsidR="00173F70" w:rsidRDefault="00173F70" w:rsidP="00173F70">
      <w:pPr>
        <w:rPr>
          <w:lang w:val="en-US"/>
        </w:rPr>
      </w:pPr>
      <w:r>
        <w:rPr>
          <w:lang w:val="en-US"/>
        </w:rPr>
        <w:t xml:space="preserve">Access to BRATS2020 </w:t>
      </w:r>
      <w:r w:rsidRPr="009F1901">
        <w:rPr>
          <w:lang w:val="en-US"/>
        </w:rPr>
        <w:sym w:font="Wingdings" w:char="F0E0"/>
      </w:r>
      <w:r>
        <w:rPr>
          <w:lang w:val="en-US"/>
        </w:rPr>
        <w:t xml:space="preserve"> played a bit with it</w:t>
      </w:r>
    </w:p>
    <w:p w14:paraId="60EEAC8A" w14:textId="77777777" w:rsidR="00173F70" w:rsidRDefault="00173F70" w:rsidP="00173F70">
      <w:pPr>
        <w:rPr>
          <w:lang w:val="en-US"/>
        </w:rPr>
      </w:pPr>
      <w:r>
        <w:rPr>
          <w:lang w:val="en-US"/>
        </w:rPr>
        <w:t xml:space="preserve">Access to Human Connectome patients database </w:t>
      </w:r>
      <w:r w:rsidRPr="009F1901">
        <w:rPr>
          <w:lang w:val="en-US"/>
        </w:rPr>
        <w:sym w:font="Wingdings" w:char="F0E0"/>
      </w:r>
      <w:r>
        <w:rPr>
          <w:lang w:val="en-US"/>
        </w:rPr>
        <w:t xml:space="preserve"> </w:t>
      </w:r>
      <w:hyperlink r:id="rId5" w:history="1">
        <w:r w:rsidRPr="004D1E05">
          <w:rPr>
            <w:rStyle w:val="Hyperlink"/>
            <w:lang w:val="en-US"/>
          </w:rPr>
          <w:t>https://db.humanconnectome.org/data/projects/HCP_1200</w:t>
        </w:r>
      </w:hyperlink>
      <w:r>
        <w:rPr>
          <w:lang w:val="en-US"/>
        </w:rPr>
        <w:t xml:space="preserve">   </w:t>
      </w:r>
    </w:p>
    <w:p w14:paraId="3F5E1774" w14:textId="77777777" w:rsidR="00173F70" w:rsidRDefault="00173F70" w:rsidP="00173F70">
      <w:pPr>
        <w:rPr>
          <w:lang w:val="en-US"/>
        </w:rPr>
      </w:pPr>
    </w:p>
    <w:p w14:paraId="17B69782" w14:textId="77777777" w:rsidR="00173F70" w:rsidRPr="00CD5232" w:rsidRDefault="00173F70" w:rsidP="00173F70">
      <w:pPr>
        <w:rPr>
          <w:b/>
          <w:bCs/>
          <w:lang w:val="en-US"/>
        </w:rPr>
      </w:pPr>
      <w:r w:rsidRPr="00CD5232">
        <w:rPr>
          <w:b/>
          <w:bCs/>
          <w:lang w:val="en-US"/>
        </w:rPr>
        <w:t>Papers</w:t>
      </w:r>
    </w:p>
    <w:p w14:paraId="52DF0BF3" w14:textId="77777777" w:rsidR="00173F70" w:rsidRDefault="00173F70" w:rsidP="00173F70">
      <w:pPr>
        <w:rPr>
          <w:lang w:val="en-US"/>
        </w:rPr>
      </w:pPr>
    </w:p>
    <w:p w14:paraId="51DA4C2F" w14:textId="77777777" w:rsidR="00173F70" w:rsidRDefault="00173F70" w:rsidP="00173F70">
      <w:pPr>
        <w:rPr>
          <w:b/>
          <w:bCs/>
          <w:lang w:val="en-US"/>
        </w:rPr>
      </w:pPr>
      <w:r w:rsidRPr="009F1901">
        <w:rPr>
          <w:b/>
          <w:bCs/>
          <w:lang w:val="en-US"/>
        </w:rPr>
        <w:t>Python related</w:t>
      </w:r>
    </w:p>
    <w:p w14:paraId="3EA977EC" w14:textId="77777777" w:rsidR="00173F70" w:rsidRPr="009F1901" w:rsidRDefault="00173F70" w:rsidP="00173F70">
      <w:pPr>
        <w:rPr>
          <w:lang w:val="en-US"/>
        </w:rPr>
      </w:pPr>
      <w:r>
        <w:rPr>
          <w:lang w:val="en-US"/>
        </w:rPr>
        <w:t xml:space="preserve">Install </w:t>
      </w:r>
      <w:proofErr w:type="spellStart"/>
      <w:r>
        <w:rPr>
          <w:lang w:val="en-US"/>
        </w:rPr>
        <w:t>Keras</w:t>
      </w:r>
      <w:proofErr w:type="spellEnd"/>
      <w:r>
        <w:rPr>
          <w:lang w:val="en-US"/>
        </w:rPr>
        <w:t xml:space="preserve"> and </w:t>
      </w:r>
      <w:proofErr w:type="spellStart"/>
      <w:r>
        <w:rPr>
          <w:lang w:val="en-US"/>
        </w:rPr>
        <w:t>Tensorflow</w:t>
      </w:r>
      <w:proofErr w:type="spellEnd"/>
    </w:p>
    <w:p w14:paraId="066A7234" w14:textId="77777777" w:rsidR="00173F70" w:rsidRPr="0058789F" w:rsidRDefault="00173F70" w:rsidP="00173F70">
      <w:pPr>
        <w:rPr>
          <w:lang w:val="en-US"/>
        </w:rPr>
      </w:pPr>
      <w:r>
        <w:rPr>
          <w:lang w:val="en-US"/>
        </w:rPr>
        <w:t xml:space="preserve">Libraries: </w:t>
      </w:r>
      <w:proofErr w:type="spellStart"/>
      <w:r>
        <w:rPr>
          <w:lang w:val="en-US"/>
        </w:rPr>
        <w:t>nilearn</w:t>
      </w:r>
      <w:proofErr w:type="spellEnd"/>
      <w:r>
        <w:rPr>
          <w:lang w:val="en-US"/>
        </w:rPr>
        <w:t xml:space="preserve"> and </w:t>
      </w:r>
      <w:proofErr w:type="spellStart"/>
      <w:r>
        <w:rPr>
          <w:lang w:val="en-US"/>
        </w:rPr>
        <w:t>nibabel</w:t>
      </w:r>
      <w:proofErr w:type="spellEnd"/>
      <w:r>
        <w:rPr>
          <w:lang w:val="en-US"/>
        </w:rPr>
        <w:t>: tutorials inside their webpages and played around</w:t>
      </w:r>
    </w:p>
    <w:p w14:paraId="3CABE3B9" w14:textId="77777777" w:rsidR="00173F70" w:rsidRDefault="00173F70" w:rsidP="00173F70">
      <w:pPr>
        <w:rPr>
          <w:lang w:val="en-US"/>
        </w:rPr>
      </w:pPr>
      <w:r>
        <w:rPr>
          <w:lang w:val="en-US"/>
        </w:rPr>
        <w:t>Tutorials:</w:t>
      </w:r>
    </w:p>
    <w:p w14:paraId="294BF7D7" w14:textId="77777777" w:rsidR="00173F70" w:rsidRDefault="00173F70" w:rsidP="00173F7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lassification</w:t>
      </w:r>
    </w:p>
    <w:p w14:paraId="626FBF75" w14:textId="77777777" w:rsidR="00173F70" w:rsidRDefault="00173F70" w:rsidP="00173F7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Regression</w:t>
      </w:r>
    </w:p>
    <w:p w14:paraId="7410C8DD" w14:textId="77777777" w:rsidR="00173F70" w:rsidRPr="009F1901" w:rsidRDefault="00173F70" w:rsidP="00173F7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Segmentation </w:t>
      </w:r>
    </w:p>
    <w:p w14:paraId="3E4A9ECB" w14:textId="53760D77" w:rsidR="00CD5232" w:rsidRDefault="00CD5232">
      <w:pPr>
        <w:rPr>
          <w:lang w:val="en-US"/>
        </w:rPr>
      </w:pPr>
    </w:p>
    <w:p w14:paraId="6832CCC8" w14:textId="77777777" w:rsidR="00AC41E0" w:rsidRPr="0058789F" w:rsidRDefault="00AC41E0" w:rsidP="00AC41E0">
      <w:pPr>
        <w:rPr>
          <w:b/>
          <w:bCs/>
          <w:lang w:val="en-US"/>
        </w:rPr>
      </w:pPr>
      <w:r>
        <w:rPr>
          <w:b/>
          <w:bCs/>
          <w:lang w:val="en-US"/>
        </w:rPr>
        <w:t>General</w:t>
      </w:r>
    </w:p>
    <w:p w14:paraId="7FE71082" w14:textId="77777777" w:rsidR="00AC41E0" w:rsidRDefault="00AC41E0" w:rsidP="00AC41E0">
      <w:pPr>
        <w:rPr>
          <w:lang w:val="en-US"/>
        </w:rPr>
      </w:pPr>
      <w:r>
        <w:rPr>
          <w:lang w:val="en-US"/>
        </w:rPr>
        <w:t xml:space="preserve">Organize </w:t>
      </w:r>
      <w:proofErr w:type="spellStart"/>
      <w:r>
        <w:rPr>
          <w:lang w:val="en-US"/>
        </w:rPr>
        <w:t>github</w:t>
      </w:r>
      <w:proofErr w:type="spellEnd"/>
      <w:r>
        <w:rPr>
          <w:lang w:val="en-US"/>
        </w:rPr>
        <w:t xml:space="preserve"> </w:t>
      </w:r>
      <w:r w:rsidRPr="009F1901">
        <w:rPr>
          <w:lang w:val="en-US"/>
        </w:rPr>
        <w:sym w:font="Wingdings" w:char="F0E0"/>
      </w:r>
      <w:r>
        <w:rPr>
          <w:lang w:val="en-US"/>
        </w:rPr>
        <w:t xml:space="preserve"> should I continue putting courses?</w:t>
      </w:r>
    </w:p>
    <w:p w14:paraId="5E715518" w14:textId="77777777" w:rsidR="00AC41E0" w:rsidRDefault="00AC41E0" w:rsidP="00AC41E0">
      <w:pPr>
        <w:rPr>
          <w:lang w:val="en-US"/>
        </w:rPr>
      </w:pPr>
      <w:r>
        <w:rPr>
          <w:lang w:val="en-US"/>
        </w:rPr>
        <w:t>Catch up with Linux</w:t>
      </w:r>
    </w:p>
    <w:p w14:paraId="72EF7A46" w14:textId="77777777" w:rsidR="00AC41E0" w:rsidRDefault="00AC41E0">
      <w:pPr>
        <w:rPr>
          <w:lang w:val="en-US"/>
        </w:rPr>
      </w:pPr>
    </w:p>
    <w:p w14:paraId="173B6FB9" w14:textId="77777777" w:rsidR="00173F70" w:rsidRDefault="00173F70">
      <w:pPr>
        <w:rPr>
          <w:lang w:val="en-US"/>
        </w:rPr>
      </w:pPr>
    </w:p>
    <w:p w14:paraId="40CE905A" w14:textId="1F1FF60A" w:rsidR="00300045" w:rsidRPr="00300045" w:rsidRDefault="00300045">
      <w:pPr>
        <w:rPr>
          <w:b/>
          <w:bCs/>
          <w:lang w:val="en-US"/>
        </w:rPr>
      </w:pPr>
      <w:r w:rsidRPr="00300045">
        <w:rPr>
          <w:b/>
          <w:bCs/>
          <w:lang w:val="en-US"/>
        </w:rPr>
        <w:t>Ideas:</w:t>
      </w:r>
    </w:p>
    <w:p w14:paraId="282E9F7F" w14:textId="0455E8D4" w:rsidR="00300045" w:rsidRDefault="00300045">
      <w:pPr>
        <w:rPr>
          <w:lang w:val="en-US"/>
        </w:rPr>
      </w:pPr>
      <w:r>
        <w:rPr>
          <w:lang w:val="en-US"/>
        </w:rPr>
        <w:t>Create a GAN</w:t>
      </w:r>
    </w:p>
    <w:p w14:paraId="6ED1CE93" w14:textId="74ADC41C" w:rsidR="00300045" w:rsidRDefault="00300045">
      <w:pPr>
        <w:rPr>
          <w:lang w:val="en-US"/>
        </w:rPr>
      </w:pPr>
      <w:r>
        <w:rPr>
          <w:lang w:val="en-US"/>
        </w:rPr>
        <w:t>Create a VAE for practicing</w:t>
      </w:r>
    </w:p>
    <w:p w14:paraId="49496028" w14:textId="5D0EAA20" w:rsidR="00807742" w:rsidRDefault="00807742">
      <w:pPr>
        <w:rPr>
          <w:lang w:val="en-US"/>
        </w:rPr>
      </w:pPr>
      <w:r>
        <w:rPr>
          <w:lang w:val="en-US"/>
        </w:rPr>
        <w:t>Segmentation problems</w:t>
      </w:r>
    </w:p>
    <w:p w14:paraId="00581553" w14:textId="46B4A822" w:rsidR="003573CF" w:rsidRDefault="003573CF">
      <w:pPr>
        <w:rPr>
          <w:lang w:val="en-US"/>
        </w:rPr>
      </w:pPr>
      <w:r>
        <w:rPr>
          <w:lang w:val="en-US"/>
        </w:rPr>
        <w:t>UNSURE workshop</w:t>
      </w:r>
      <w:r w:rsidR="00AC41E0">
        <w:rPr>
          <w:lang w:val="en-US"/>
        </w:rPr>
        <w:t>: for uncertainty modelling</w:t>
      </w:r>
      <w:r w:rsidR="006A5734">
        <w:rPr>
          <w:lang w:val="en-US"/>
        </w:rPr>
        <w:t xml:space="preserve"> </w:t>
      </w:r>
      <w:r w:rsidR="006A5734" w:rsidRPr="006A5734">
        <w:rPr>
          <w:lang w:val="en-US"/>
        </w:rPr>
        <w:sym w:font="Wingdings" w:char="F0E0"/>
      </w:r>
      <w:r w:rsidR="006A5734">
        <w:rPr>
          <w:lang w:val="en-US"/>
        </w:rPr>
        <w:t xml:space="preserve"> I also found the papers from some of them</w:t>
      </w:r>
    </w:p>
    <w:p w14:paraId="1913B333" w14:textId="3CDA5BF3" w:rsidR="00300045" w:rsidRPr="006A5734" w:rsidRDefault="00142677">
      <w:pPr>
        <w:rPr>
          <w:lang w:val="en-US"/>
        </w:rPr>
      </w:pPr>
      <w:r w:rsidRPr="006A5734">
        <w:rPr>
          <w:lang w:val="en-US"/>
        </w:rPr>
        <w:t>Read papers</w:t>
      </w:r>
    </w:p>
    <w:p w14:paraId="20065824" w14:textId="1BA3B43F" w:rsidR="00AC41E0" w:rsidRDefault="00AC41E0">
      <w:pPr>
        <w:rPr>
          <w:lang w:val="en-US"/>
        </w:rPr>
      </w:pPr>
      <w:r w:rsidRPr="00AC41E0">
        <w:rPr>
          <w:lang w:val="en-US"/>
        </w:rPr>
        <w:t>Check the masks created from p</w:t>
      </w:r>
      <w:r>
        <w:rPr>
          <w:lang w:val="en-US"/>
        </w:rPr>
        <w:t>rediction in segmentation</w:t>
      </w:r>
    </w:p>
    <w:p w14:paraId="72468B6F" w14:textId="41F00913" w:rsidR="00F83F03" w:rsidRPr="00AC41E0" w:rsidRDefault="00F83CEF">
      <w:pPr>
        <w:rPr>
          <w:lang w:val="en-US"/>
        </w:rPr>
      </w:pPr>
      <w:r>
        <w:rPr>
          <w:lang w:val="en-US"/>
        </w:rPr>
        <w:t>Revise and test the Callback thing</w:t>
      </w:r>
    </w:p>
    <w:sectPr w:rsidR="00F83F03" w:rsidRPr="00AC41E0">
      <w:pgSz w:w="11906" w:h="16838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857F26"/>
    <w:multiLevelType w:val="hybridMultilevel"/>
    <w:tmpl w:val="673E5152"/>
    <w:lvl w:ilvl="0" w:tplc="FA9841B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2NjcwsrA0MLM0MzZX0lEKTi0uzszPAykwrwUAYRt7VywAAAA="/>
  </w:docVars>
  <w:rsids>
    <w:rsidRoot w:val="00C154CD"/>
    <w:rsid w:val="00007CB5"/>
    <w:rsid w:val="000164E2"/>
    <w:rsid w:val="00142677"/>
    <w:rsid w:val="00173F70"/>
    <w:rsid w:val="00235CF0"/>
    <w:rsid w:val="002439FF"/>
    <w:rsid w:val="002F3CD3"/>
    <w:rsid w:val="00300045"/>
    <w:rsid w:val="00313024"/>
    <w:rsid w:val="00335AF8"/>
    <w:rsid w:val="003573CF"/>
    <w:rsid w:val="0058789F"/>
    <w:rsid w:val="00615F43"/>
    <w:rsid w:val="00674C8F"/>
    <w:rsid w:val="0068284A"/>
    <w:rsid w:val="006A5734"/>
    <w:rsid w:val="006F10C1"/>
    <w:rsid w:val="00775278"/>
    <w:rsid w:val="007E3C8B"/>
    <w:rsid w:val="00807742"/>
    <w:rsid w:val="00835446"/>
    <w:rsid w:val="00892F73"/>
    <w:rsid w:val="009828BD"/>
    <w:rsid w:val="009F1901"/>
    <w:rsid w:val="00AC41E0"/>
    <w:rsid w:val="00B32774"/>
    <w:rsid w:val="00BD51ED"/>
    <w:rsid w:val="00C154CD"/>
    <w:rsid w:val="00CD5232"/>
    <w:rsid w:val="00CE00A7"/>
    <w:rsid w:val="00D020AA"/>
    <w:rsid w:val="00DC7F9C"/>
    <w:rsid w:val="00F83CEF"/>
    <w:rsid w:val="00F83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E3512"/>
  <w15:chartTrackingRefBased/>
  <w15:docId w15:val="{D2F58F4A-1F50-4321-91FD-4BD8C04699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D51E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51E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5278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9F19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b.humanconnectome.org/data/projects/HCP_120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54</TotalTime>
  <Pages>1</Pages>
  <Words>129</Words>
  <Characters>7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93boh</dc:creator>
  <cp:keywords/>
  <dc:description/>
  <cp:lastModifiedBy>ge93boh</cp:lastModifiedBy>
  <cp:revision>6</cp:revision>
  <dcterms:created xsi:type="dcterms:W3CDTF">2020-11-08T19:23:00Z</dcterms:created>
  <dcterms:modified xsi:type="dcterms:W3CDTF">2020-11-20T12:14:00Z</dcterms:modified>
</cp:coreProperties>
</file>